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CF2C8D" w14:textId="7EE3D5D4" w:rsidR="008E278D" w:rsidRPr="00BF7797" w:rsidRDefault="00BF7797">
      <w:pPr>
        <w:rPr>
          <w:lang w:val="en-US"/>
        </w:rPr>
      </w:pPr>
      <w:r>
        <w:rPr>
          <w:lang w:val="en-US"/>
        </w:rPr>
        <w:t>Here’s my change!</w:t>
      </w:r>
      <w:r w:rsidR="00931186">
        <w:rPr>
          <w:lang w:val="en-US"/>
        </w:rPr>
        <w:t xml:space="preserve"> </w:t>
      </w:r>
      <w:r w:rsidR="00931186" w:rsidRPr="00931186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lang w:val="en-US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bookmarkStart w:id="0" w:name="_GoBack"/>
      <w:bookmarkEnd w:id="0"/>
    </w:p>
    <w:sectPr w:rsidR="008E278D" w:rsidRPr="00BF77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wtDA2MjQzsDS0tDBS0lEKTi0uzszPAykwqgUAKUuQ+ywAAAA="/>
  </w:docVars>
  <w:rsids>
    <w:rsidRoot w:val="00EC2DFD"/>
    <w:rsid w:val="008E278D"/>
    <w:rsid w:val="00931186"/>
    <w:rsid w:val="00BF7797"/>
    <w:rsid w:val="00EC2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79D119"/>
  <w15:chartTrackingRefBased/>
  <w15:docId w15:val="{7C57D5CE-98CD-48F0-AFA8-9331C3649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</Words>
  <Characters>18</Characters>
  <Application>Microsoft Office Word</Application>
  <DocSecurity>0</DocSecurity>
  <Lines>1</Lines>
  <Paragraphs>1</Paragraphs>
  <ScaleCrop>false</ScaleCrop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Hilson</dc:creator>
  <cp:keywords/>
  <dc:description/>
  <cp:lastModifiedBy>Aaron Hilson</cp:lastModifiedBy>
  <cp:revision>3</cp:revision>
  <dcterms:created xsi:type="dcterms:W3CDTF">2020-03-19T13:31:00Z</dcterms:created>
  <dcterms:modified xsi:type="dcterms:W3CDTF">2020-03-19T13:34:00Z</dcterms:modified>
</cp:coreProperties>
</file>